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A1959" w14:textId="77777777" w:rsidR="00D24F18" w:rsidRDefault="00D24F18"/>
    <w:p w14:paraId="413B2D32" w14:textId="77777777" w:rsidR="00D24F18" w:rsidRDefault="00D24F18"/>
    <w:p w14:paraId="1641A40C" w14:textId="77777777" w:rsidR="00D24F18" w:rsidRDefault="00D24F18"/>
    <w:p w14:paraId="6F3F1269" w14:textId="77777777" w:rsidR="00D24F18" w:rsidRDefault="00D24F18"/>
    <w:p w14:paraId="61B22CDF" w14:textId="77777777" w:rsidR="00535D26" w:rsidRDefault="00535D26"/>
    <w:p w14:paraId="0B70420E" w14:textId="77777777" w:rsidR="00535D26" w:rsidRDefault="00535D26"/>
    <w:tbl>
      <w:tblPr>
        <w:tblW w:w="0" w:type="auto"/>
        <w:tblInd w:w="5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2"/>
      </w:tblGrid>
      <w:tr w:rsidR="003F0659" w:rsidRPr="00301216" w14:paraId="03614C74" w14:textId="77777777" w:rsidTr="00AE2BFA">
        <w:tc>
          <w:tcPr>
            <w:tcW w:w="3992" w:type="dxa"/>
            <w:tcBorders>
              <w:top w:val="nil"/>
              <w:left w:val="nil"/>
              <w:bottom w:val="nil"/>
              <w:right w:val="nil"/>
            </w:tcBorders>
          </w:tcPr>
          <w:p w14:paraId="76BED46C" w14:textId="10B0A396" w:rsidR="004D3F0D" w:rsidRDefault="00636CB0" w:rsidP="00FD3E4C">
            <w:pPr>
              <w:spacing w:after="0" w:line="240" w:lineRule="auto"/>
              <w:ind w:left="885"/>
              <w:rPr>
                <w:rFonts w:ascii="Times New Roman" w:hAnsi="Times New Roman"/>
                <w:b/>
                <w:sz w:val="24"/>
                <w:szCs w:val="24"/>
                <w:lang w:val="kk-KZ" w:eastAsia="ru-RU"/>
              </w:rPr>
            </w:pPr>
            <w:r w:rsidRPr="00636CB0">
              <w:rPr>
                <w:rFonts w:ascii="Times New Roman" w:hAnsi="Times New Roman"/>
                <w:b/>
                <w:sz w:val="24"/>
                <w:szCs w:val="24"/>
                <w:lang w:val="kk-KZ" w:eastAsia="ru-RU"/>
              </w:rPr>
              <w:t>ҚР ҒЖБМ ғылым және жоғары білім саласындағы сапаны қамтамасыз ету комитеті</w:t>
            </w:r>
          </w:p>
          <w:p w14:paraId="63805AA0" w14:textId="77777777" w:rsidR="00FD3E4C" w:rsidRPr="00FD3E4C" w:rsidRDefault="00FD3E4C" w:rsidP="00FD3E4C">
            <w:pPr>
              <w:spacing w:after="0" w:line="240" w:lineRule="auto"/>
              <w:ind w:left="885"/>
              <w:rPr>
                <w:rFonts w:ascii="Times New Roman" w:hAnsi="Times New Roman"/>
                <w:b/>
                <w:sz w:val="24"/>
                <w:szCs w:val="24"/>
                <w:lang w:val="kk-KZ" w:eastAsia="ru-RU"/>
              </w:rPr>
            </w:pPr>
          </w:p>
          <w:p w14:paraId="227BD32E" w14:textId="77777777" w:rsidR="003F0659" w:rsidRPr="00301216" w:rsidRDefault="003F0659" w:rsidP="00AE2BFA">
            <w:pPr>
              <w:spacing w:after="0" w:line="240" w:lineRule="auto"/>
              <w:ind w:left="885"/>
              <w:jc w:val="both"/>
              <w:rPr>
                <w:rFonts w:ascii="Times New Roman" w:eastAsia="Times New Roman" w:hAnsi="Times New Roman"/>
                <w:color w:val="151515"/>
                <w:sz w:val="24"/>
                <w:szCs w:val="24"/>
                <w:lang w:eastAsia="ru-RU"/>
              </w:rPr>
            </w:pPr>
          </w:p>
        </w:tc>
      </w:tr>
    </w:tbl>
    <w:p w14:paraId="46BEAF38" w14:textId="073B2A90" w:rsidR="00636CB0" w:rsidRPr="00636CB0" w:rsidRDefault="00636CB0" w:rsidP="008758F1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/>
          <w:b/>
          <w:color w:val="151515"/>
          <w:sz w:val="24"/>
          <w:szCs w:val="24"/>
          <w:lang w:val="kk-KZ" w:eastAsia="ru-RU"/>
        </w:rPr>
      </w:pP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Халықаралық білім беру корпорациясының 8D07311(6D042000)</w:t>
      </w:r>
      <w:r w:rsidR="00595ECC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-«Сәулет», 8D07321(6D072900)</w:t>
      </w:r>
      <w:r w:rsidR="00595ECC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-</w:t>
      </w:r>
      <w:r w:rsidR="00595ECC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«Құрылыс», </w:t>
      </w:r>
      <w:bookmarkStart w:id="0" w:name="_Hlk165528993"/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8D07361(6D073000)</w:t>
      </w:r>
      <w:r w:rsidR="00595ECC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-</w:t>
      </w:r>
      <w:r w:rsidR="00595ECC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«Құрылыс материалдарын, бұйымдарын және </w:t>
      </w:r>
      <w:r w:rsidR="0051173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құрастырылымдарын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өндіру» </w:t>
      </w:r>
      <w:bookmarkEnd w:id="0"/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мамандықтар тобы бойынша диссертациялық кеңес Ғылым және жоғары білім саласындағы сапаны қамтамасыз ету комитетінің сайтына </w:t>
      </w:r>
      <w:r w:rsidR="00FB5C74" w:rsidRP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8D0736</w:t>
      </w:r>
      <w:r w:rsid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FB5C74" w:rsidRP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- «Құрылыс материалдарын, бұйымдарын және </w:t>
      </w:r>
      <w:r w:rsidR="0051173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құрастырылымдарын</w:t>
      </w:r>
      <w:r w:rsidR="00FB5C74" w:rsidRP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өндіру» </w:t>
      </w:r>
      <w:r w:rsidR="00595ECC">
        <w:rPr>
          <w:rFonts w:ascii="Times New Roman" w:eastAsia="Times New Roman" w:hAnsi="Times New Roman"/>
          <w:color w:val="000000"/>
          <w:sz w:val="24"/>
          <w:szCs w:val="24"/>
          <w:lang w:val="kk-KZ" w:eastAsia="ru-RU"/>
        </w:rPr>
        <w:t>оқу бағдарламасы</w:t>
      </w:r>
      <w:r w:rsidR="00595ECC" w:rsidRPr="00057A07">
        <w:rPr>
          <w:rFonts w:ascii="Times New Roman" w:eastAsia="Times New Roman" w:hAnsi="Times New Roman"/>
          <w:color w:val="000000"/>
          <w:sz w:val="24"/>
          <w:szCs w:val="24"/>
          <w:lang w:val="kk-KZ" w:eastAsia="ru-RU"/>
        </w:rPr>
        <w:t xml:space="preserve"> 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бойынша философия докторы (PhD) дәрежесіне іздену үшін </w:t>
      </w:r>
      <w:r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ұсынылған </w:t>
      </w:r>
      <w:r w:rsidR="00511731" w:rsidRP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Әлия Мұхаметқалиқызы</w:t>
      </w:r>
      <w:r w:rsidR="0051173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FB5C74" w:rsidRP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Жылқыбаева</w:t>
      </w:r>
      <w:r w:rsidR="0051173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ның</w:t>
      </w:r>
      <w:r w:rsidR="00FB5C74" w:rsidRPr="00FB5C74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FB5C74" w:rsidRPr="0002414D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"Балқаш кен-байыту комбинаты қалдықтарының модификацияланған бетонның құрылыс – пайдалану қасиеттеріне әсерін зерттеу"</w:t>
      </w:r>
      <w:r w:rsidR="002401B2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2401B2" w:rsidRPr="00057A07">
        <w:rPr>
          <w:rFonts w:ascii="Times New Roman" w:eastAsia="Times New Roman" w:hAnsi="Times New Roman"/>
          <w:color w:val="000000"/>
          <w:sz w:val="24"/>
          <w:szCs w:val="24"/>
          <w:lang w:val="kk-KZ" w:eastAsia="ru-RU"/>
        </w:rPr>
        <w:t>тақырыбындағы диссертациясын қорғауы туралы ақпарат енгізулеріңізді сұрайды.</w:t>
      </w:r>
      <w:r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</w:p>
    <w:p w14:paraId="1C54D036" w14:textId="388C13C0" w:rsidR="00636CB0" w:rsidRPr="00636CB0" w:rsidRDefault="00636CB0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</w:pP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Диссертациялық жұмыс Халықара</w:t>
      </w:r>
      <w:r w:rsidR="00D94AF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лық білім беру корпорациясының</w:t>
      </w:r>
      <w:r w:rsidR="000E71B5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4A305C" w:rsidRPr="00B1639B">
        <w:rPr>
          <w:rFonts w:ascii="Times New Roman" w:hAnsi="Times New Roman"/>
          <w:color w:val="000000"/>
          <w:sz w:val="24"/>
          <w:szCs w:val="24"/>
          <w:lang w:val="kk-KZ"/>
        </w:rPr>
        <w:t>құрылыс технологиялары және менеджмент факультеті</w:t>
      </w:r>
      <w:r w:rsidR="004A305C">
        <w:rPr>
          <w:rFonts w:ascii="Times New Roman" w:hAnsi="Times New Roman"/>
          <w:color w:val="000000"/>
          <w:sz w:val="24"/>
          <w:szCs w:val="24"/>
          <w:lang w:val="kk-KZ"/>
        </w:rPr>
        <w:t xml:space="preserve">нде </w:t>
      </w:r>
      <w:r w:rsidR="00D94AF1" w:rsidRPr="00D94AF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орындалған</w:t>
      </w:r>
      <w:r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. </w:t>
      </w:r>
    </w:p>
    <w:p w14:paraId="7CC46B6D" w14:textId="77777777" w:rsidR="00D94AF1" w:rsidRPr="00D94AF1" w:rsidRDefault="00D94AF1" w:rsidP="00D94AF1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b/>
          <w:color w:val="151515"/>
          <w:sz w:val="24"/>
          <w:szCs w:val="24"/>
          <w:lang w:val="kk-KZ" w:eastAsia="ru-RU"/>
        </w:rPr>
      </w:pPr>
      <w:r w:rsidRPr="00D94AF1">
        <w:rPr>
          <w:rFonts w:ascii="Times New Roman" w:eastAsia="Times New Roman" w:hAnsi="Times New Roman"/>
          <w:b/>
          <w:bCs/>
          <w:color w:val="151515"/>
          <w:sz w:val="24"/>
          <w:szCs w:val="24"/>
          <w:lang w:val="kk-KZ" w:eastAsia="ru-RU"/>
        </w:rPr>
        <w:t>Қорғау формасы:</w:t>
      </w:r>
      <w:r w:rsidRPr="00D94AF1">
        <w:rPr>
          <w:rFonts w:ascii="Times New Roman" w:eastAsia="Times New Roman" w:hAnsi="Times New Roman"/>
          <w:b/>
          <w:color w:val="151515"/>
          <w:sz w:val="24"/>
          <w:szCs w:val="24"/>
          <w:lang w:val="kk-KZ" w:eastAsia="ru-RU"/>
        </w:rPr>
        <w:t xml:space="preserve"> </w:t>
      </w:r>
      <w:r w:rsidRPr="00D94AF1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диссертациялық жұмыс.</w:t>
      </w:r>
    </w:p>
    <w:p w14:paraId="165A1D33" w14:textId="77777777" w:rsidR="00D94AF1" w:rsidRPr="008F73E4" w:rsidRDefault="00D94AF1" w:rsidP="00D94AF1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b/>
          <w:sz w:val="24"/>
          <w:szCs w:val="24"/>
          <w:lang w:val="kk-KZ" w:eastAsia="ru-RU"/>
        </w:rPr>
      </w:pPr>
      <w:r w:rsidRPr="008F73E4">
        <w:rPr>
          <w:rFonts w:ascii="Times New Roman" w:eastAsia="Times New Roman" w:hAnsi="Times New Roman"/>
          <w:b/>
          <w:bCs/>
          <w:sz w:val="24"/>
          <w:szCs w:val="24"/>
          <w:lang w:val="kk-KZ" w:eastAsia="ru-RU"/>
        </w:rPr>
        <w:t>Қорғау тілі:</w:t>
      </w:r>
      <w:r w:rsidRPr="008F73E4">
        <w:rPr>
          <w:rFonts w:ascii="Times New Roman" w:eastAsia="Times New Roman" w:hAnsi="Times New Roman"/>
          <w:b/>
          <w:sz w:val="24"/>
          <w:szCs w:val="24"/>
          <w:lang w:val="kk-KZ" w:eastAsia="ru-RU"/>
        </w:rPr>
        <w:t xml:space="preserve"> </w:t>
      </w:r>
      <w:r w:rsidRPr="008F73E4">
        <w:rPr>
          <w:rFonts w:ascii="Times New Roman" w:eastAsia="Times New Roman" w:hAnsi="Times New Roman"/>
          <w:sz w:val="24"/>
          <w:szCs w:val="24"/>
          <w:lang w:val="kk-KZ" w:eastAsia="ru-RU"/>
        </w:rPr>
        <w:t>орыс.</w:t>
      </w:r>
    </w:p>
    <w:p w14:paraId="1A1EF6E3" w14:textId="77777777" w:rsidR="00D94AF1" w:rsidRPr="008F73E4" w:rsidRDefault="00D94AF1" w:rsidP="00D94AF1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b/>
          <w:sz w:val="24"/>
          <w:szCs w:val="24"/>
          <w:lang w:val="kk-KZ" w:eastAsia="ru-RU"/>
        </w:rPr>
      </w:pPr>
      <w:r w:rsidRPr="008F73E4">
        <w:rPr>
          <w:rFonts w:ascii="Times New Roman" w:eastAsia="Times New Roman" w:hAnsi="Times New Roman"/>
          <w:b/>
          <w:bCs/>
          <w:sz w:val="24"/>
          <w:szCs w:val="24"/>
          <w:lang w:val="kk-KZ" w:eastAsia="ru-RU"/>
        </w:rPr>
        <w:t>Қорғау форматы:</w:t>
      </w:r>
      <w:r w:rsidRPr="008F73E4">
        <w:rPr>
          <w:rFonts w:ascii="Times New Roman" w:eastAsia="Times New Roman" w:hAnsi="Times New Roman"/>
          <w:b/>
          <w:sz w:val="24"/>
          <w:szCs w:val="24"/>
          <w:lang w:val="kk-KZ" w:eastAsia="ru-RU"/>
        </w:rPr>
        <w:t xml:space="preserve"> </w:t>
      </w:r>
      <w:r w:rsidR="000E49C7" w:rsidRPr="008F73E4">
        <w:rPr>
          <w:rFonts w:ascii="Times New Roman" w:eastAsia="Times New Roman" w:hAnsi="Times New Roman"/>
          <w:sz w:val="24"/>
          <w:szCs w:val="24"/>
          <w:lang w:val="kk-KZ" w:eastAsia="ru-RU"/>
        </w:rPr>
        <w:t>аралас.</w:t>
      </w:r>
    </w:p>
    <w:p w14:paraId="30F20F46" w14:textId="77777777" w:rsidR="0087304F" w:rsidRPr="00301216" w:rsidRDefault="0087304F" w:rsidP="00D94AF1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b/>
          <w:color w:val="151515"/>
          <w:sz w:val="24"/>
          <w:szCs w:val="24"/>
          <w:lang w:eastAsia="ru-RU"/>
        </w:rPr>
      </w:pPr>
    </w:p>
    <w:p w14:paraId="5140BBBB" w14:textId="77777777" w:rsidR="00D94AF1" w:rsidRDefault="00D94AF1" w:rsidP="00311B61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</w:pPr>
      <w:r w:rsidRPr="00E12DD0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>Ғылыми кеңесшілері:</w:t>
      </w:r>
    </w:p>
    <w:p w14:paraId="3B6EE3D4" w14:textId="0719853B" w:rsidR="00D94AF1" w:rsidRPr="009911D0" w:rsidRDefault="000E71B5" w:rsidP="00D94AF1">
      <w:pPr>
        <w:shd w:val="clear" w:color="auto" w:fill="FFFFFF"/>
        <w:tabs>
          <w:tab w:val="left" w:pos="0"/>
          <w:tab w:val="left" w:pos="709"/>
        </w:tabs>
        <w:spacing w:after="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0E71B5">
        <w:rPr>
          <w:rFonts w:ascii="Times New Roman" w:eastAsia="Times New Roman" w:hAnsi="Times New Roman"/>
          <w:b/>
          <w:sz w:val="24"/>
          <w:szCs w:val="24"/>
          <w:lang w:val="kk-KZ" w:eastAsia="ru-RU"/>
        </w:rPr>
        <w:t xml:space="preserve">Естемесова Аксая Сансызбаевна </w:t>
      </w:r>
      <w:r w:rsidR="00D94AF1" w:rsidRPr="009911D0">
        <w:rPr>
          <w:rFonts w:ascii="Times New Roman" w:eastAsia="Times New Roman" w:hAnsi="Times New Roman"/>
          <w:b/>
          <w:bCs/>
          <w:color w:val="151515"/>
          <w:sz w:val="24"/>
          <w:szCs w:val="24"/>
          <w:lang w:val="kk-KZ" w:eastAsia="ru-RU"/>
        </w:rPr>
        <w:t>–</w:t>
      </w:r>
      <w:r w:rsidR="00D94AF1" w:rsidRPr="009911D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9D2BFE" w:rsidRPr="00B1639B">
        <w:rPr>
          <w:rFonts w:ascii="Times New Roman" w:hAnsi="Times New Roman"/>
          <w:color w:val="000000"/>
          <w:sz w:val="24"/>
          <w:szCs w:val="24"/>
          <w:lang w:val="kk-KZ"/>
        </w:rPr>
        <w:t>құрылыс технологиялары және менеджмент факультеті</w:t>
      </w:r>
      <w:r w:rsidR="009D2BFE">
        <w:rPr>
          <w:rFonts w:ascii="Times New Roman" w:hAnsi="Times New Roman"/>
          <w:color w:val="000000"/>
          <w:sz w:val="24"/>
          <w:szCs w:val="24"/>
          <w:lang w:val="kk-KZ"/>
        </w:rPr>
        <w:t>нің қауымдастырылған</w:t>
      </w:r>
      <w:r w:rsidR="00BC6813" w:rsidRPr="00636CB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 </w:t>
      </w:r>
      <w:r w:rsidR="009911D0" w:rsidRPr="009911D0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>зерттеуші профессоры</w:t>
      </w:r>
      <w:r w:rsidR="00D94AF1" w:rsidRPr="00BF1D1B"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  <w:t xml:space="preserve">, </w:t>
      </w:r>
      <w:r w:rsidR="00D94AF1" w:rsidRPr="00BF1D1B">
        <w:rPr>
          <w:rFonts w:ascii="Times New Roman" w:hAnsi="Times New Roman"/>
          <w:color w:val="000000"/>
          <w:sz w:val="24"/>
          <w:szCs w:val="24"/>
          <w:lang w:val="kk-KZ"/>
        </w:rPr>
        <w:t>Халықаралық білім беру корпорациясы, Алматы қ., Қазақстан Республикасы</w:t>
      </w:r>
      <w:r w:rsidR="009911D0" w:rsidRPr="009911D0">
        <w:rPr>
          <w:rFonts w:ascii="Times New Roman" w:hAnsi="Times New Roman"/>
          <w:color w:val="000000"/>
          <w:sz w:val="24"/>
          <w:szCs w:val="24"/>
          <w:lang w:val="kk-KZ"/>
        </w:rPr>
        <w:t>;</w:t>
      </w:r>
    </w:p>
    <w:p w14:paraId="68C8985D" w14:textId="3DBD7CAD" w:rsidR="009D2BFE" w:rsidRDefault="000E71B5" w:rsidP="009D2BF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0E71B5">
        <w:rPr>
          <w:rFonts w:ascii="Times New Roman" w:eastAsia="Times New Roman" w:hAnsi="Times New Roman"/>
          <w:b/>
          <w:sz w:val="24"/>
          <w:szCs w:val="24"/>
          <w:lang w:val="kk-KZ" w:eastAsia="ru-RU"/>
        </w:rPr>
        <w:t xml:space="preserve">Матвеева Лариса Юрьевна </w:t>
      </w:r>
      <w:r w:rsidR="008758F1" w:rsidRPr="008F73E4">
        <w:rPr>
          <w:rFonts w:ascii="Times New Roman" w:eastAsia="Times New Roman" w:hAnsi="Times New Roman"/>
          <w:b/>
          <w:color w:val="151515"/>
          <w:sz w:val="24"/>
          <w:szCs w:val="24"/>
          <w:lang w:val="kk-KZ" w:eastAsia="ru-RU"/>
        </w:rPr>
        <w:t xml:space="preserve">- </w:t>
      </w:r>
      <w:r w:rsidR="009D2BFE"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техника ғылымдарының </w:t>
      </w:r>
      <w:r w:rsidR="009D2BFE">
        <w:rPr>
          <w:rFonts w:ascii="Times New Roman" w:hAnsi="Times New Roman"/>
          <w:color w:val="000000"/>
          <w:sz w:val="24"/>
          <w:szCs w:val="24"/>
          <w:lang w:val="kk-KZ"/>
        </w:rPr>
        <w:t>докторы</w:t>
      </w:r>
      <w:r w:rsidR="009D2BFE"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, </w:t>
      </w:r>
      <w:r w:rsidR="009D2BFE" w:rsidRPr="00B21255">
        <w:rPr>
          <w:rFonts w:ascii="Times New Roman" w:hAnsi="Times New Roman"/>
          <w:color w:val="000000"/>
          <w:sz w:val="24"/>
          <w:szCs w:val="24"/>
          <w:lang w:val="kk-KZ"/>
        </w:rPr>
        <w:t xml:space="preserve">Санкт-Петербург мемлекеттік сәулет-құрылыс университетінің </w:t>
      </w:r>
      <w:r w:rsidR="009D2BFE">
        <w:rPr>
          <w:rFonts w:ascii="Times New Roman" w:hAnsi="Times New Roman"/>
          <w:color w:val="000000"/>
          <w:sz w:val="24"/>
          <w:szCs w:val="24"/>
          <w:lang w:val="kk-KZ"/>
        </w:rPr>
        <w:t>«Қ</w:t>
      </w:r>
      <w:r w:rsidR="009D2BFE" w:rsidRPr="00B21255">
        <w:rPr>
          <w:rFonts w:ascii="Times New Roman" w:hAnsi="Times New Roman"/>
          <w:color w:val="000000"/>
          <w:sz w:val="24"/>
          <w:szCs w:val="24"/>
          <w:lang w:val="kk-KZ"/>
        </w:rPr>
        <w:t>ұрылыс материалдары технологиясы және метрология</w:t>
      </w:r>
      <w:r w:rsidR="009D2BFE">
        <w:rPr>
          <w:rFonts w:ascii="Times New Roman" w:hAnsi="Times New Roman"/>
          <w:color w:val="000000"/>
          <w:sz w:val="24"/>
          <w:szCs w:val="24"/>
          <w:lang w:val="kk-KZ"/>
        </w:rPr>
        <w:t>»</w:t>
      </w:r>
      <w:r w:rsidR="009D2BFE" w:rsidRPr="00B21255">
        <w:rPr>
          <w:rFonts w:ascii="Times New Roman" w:hAnsi="Times New Roman"/>
          <w:color w:val="000000"/>
          <w:sz w:val="24"/>
          <w:szCs w:val="24"/>
          <w:lang w:val="kk-KZ"/>
        </w:rPr>
        <w:t xml:space="preserve"> кафедрасының профессоры</w:t>
      </w:r>
      <w:r w:rsidR="009D2BFE">
        <w:rPr>
          <w:rFonts w:ascii="Times New Roman" w:hAnsi="Times New Roman"/>
          <w:color w:val="000000"/>
          <w:sz w:val="24"/>
          <w:szCs w:val="24"/>
          <w:lang w:val="kk-KZ"/>
        </w:rPr>
        <w:t>, Санкт-Петербург қ., Ресей Федерациясы.</w:t>
      </w:r>
    </w:p>
    <w:p w14:paraId="2C902F57" w14:textId="728A29EF" w:rsidR="004717D2" w:rsidRPr="00AB5A3C" w:rsidRDefault="004717D2" w:rsidP="009D2BFE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b/>
          <w:bCs/>
          <w:color w:val="000000"/>
          <w:lang w:val="kk-KZ"/>
        </w:rPr>
      </w:pPr>
    </w:p>
    <w:p w14:paraId="7D814F9C" w14:textId="085E8139" w:rsidR="00D94AF1" w:rsidRPr="0002414D" w:rsidRDefault="00D94AF1" w:rsidP="00D94AF1">
      <w:pPr>
        <w:pStyle w:val="a3"/>
        <w:spacing w:before="0" w:beforeAutospacing="0" w:after="0" w:afterAutospacing="0"/>
        <w:ind w:firstLine="562"/>
        <w:rPr>
          <w:lang w:val="kk-KZ"/>
        </w:rPr>
      </w:pPr>
      <w:r w:rsidRPr="0002414D">
        <w:rPr>
          <w:b/>
          <w:bCs/>
          <w:color w:val="000000"/>
          <w:lang w:val="kk-KZ"/>
        </w:rPr>
        <w:t>Ресми рецензенттер:</w:t>
      </w:r>
    </w:p>
    <w:p w14:paraId="21F991CC" w14:textId="77777777" w:rsidR="009D2BFE" w:rsidRPr="00477569" w:rsidRDefault="009D2BFE" w:rsidP="009D2BF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02414D">
        <w:rPr>
          <w:rFonts w:ascii="Times New Roman" w:hAnsi="Times New Roman"/>
          <w:b/>
          <w:color w:val="000000"/>
          <w:sz w:val="24"/>
          <w:szCs w:val="24"/>
          <w:lang w:val="kk-KZ"/>
        </w:rPr>
        <w:t>Лесовик Валерий Станиславович -</w:t>
      </w:r>
      <w:r w:rsidRPr="00477569"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 </w:t>
      </w:r>
      <w:r w:rsidRPr="0002414D">
        <w:rPr>
          <w:rFonts w:ascii="Times New Roman" w:hAnsi="Times New Roman"/>
          <w:color w:val="000000"/>
          <w:sz w:val="24"/>
          <w:szCs w:val="24"/>
          <w:lang w:val="kk-KZ"/>
        </w:rPr>
        <w:t xml:space="preserve">техника ғылымдарының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доктор</w:t>
      </w:r>
      <w:r w:rsidRPr="0002414D">
        <w:rPr>
          <w:rFonts w:ascii="Times New Roman" w:hAnsi="Times New Roman"/>
          <w:color w:val="000000"/>
          <w:sz w:val="24"/>
          <w:szCs w:val="24"/>
          <w:lang w:val="kk-KZ"/>
        </w:rPr>
        <w:t xml:space="preserve">ы,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В.Г. Шухов </w:t>
      </w:r>
      <w:r w:rsidRPr="0002414D">
        <w:rPr>
          <w:rFonts w:ascii="Times New Roman" w:hAnsi="Times New Roman"/>
          <w:color w:val="000000"/>
          <w:sz w:val="24"/>
          <w:szCs w:val="24"/>
          <w:lang w:val="kk-KZ"/>
        </w:rPr>
        <w:t xml:space="preserve">атындағы Белгород мемлекеттік технологиялық университетінің профессоры,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Белгород</w:t>
      </w:r>
      <w:r w:rsidRPr="0002414D">
        <w:rPr>
          <w:rFonts w:ascii="Times New Roman" w:hAnsi="Times New Roman"/>
          <w:color w:val="000000"/>
          <w:sz w:val="24"/>
          <w:szCs w:val="24"/>
          <w:lang w:val="kk-KZ"/>
        </w:rPr>
        <w:t xml:space="preserve"> қ., Ресей Федерациясы;</w:t>
      </w:r>
    </w:p>
    <w:p w14:paraId="7E5B03F7" w14:textId="0441BF36" w:rsidR="009D2BFE" w:rsidRPr="00477569" w:rsidRDefault="009D2BFE" w:rsidP="009D2BF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B80470"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Ниязбекова Римма Калманбаевна 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- техника ғылымдарының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доктор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>ы,</w:t>
      </w:r>
      <w:r w:rsidR="0002414D">
        <w:rPr>
          <w:rFonts w:ascii="Times New Roman" w:hAnsi="Times New Roman"/>
          <w:color w:val="000000"/>
          <w:sz w:val="24"/>
          <w:szCs w:val="24"/>
          <w:lang w:val="kk-KZ"/>
        </w:rPr>
        <w:t xml:space="preserve"> профессор,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С. </w:t>
      </w:r>
      <w:r w:rsidRPr="00B80470">
        <w:rPr>
          <w:rFonts w:ascii="Times New Roman" w:hAnsi="Times New Roman"/>
          <w:color w:val="000000"/>
          <w:sz w:val="24"/>
          <w:szCs w:val="24"/>
          <w:lang w:val="kk-KZ"/>
        </w:rPr>
        <w:t>Сейфуллин атындағы Қазақ агротехникалық зерттеу университеті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>,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 «</w:t>
      </w:r>
      <w:r w:rsidRPr="00B80470">
        <w:rPr>
          <w:rFonts w:ascii="Times New Roman" w:hAnsi="Times New Roman"/>
          <w:color w:val="000000"/>
          <w:sz w:val="24"/>
          <w:szCs w:val="24"/>
          <w:lang w:val="kk-KZ"/>
        </w:rPr>
        <w:t>Стандарттау, метрология және сертификаттау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»</w:t>
      </w:r>
      <w:r w:rsidRPr="00B80470">
        <w:rPr>
          <w:rFonts w:ascii="Times New Roman" w:hAnsi="Times New Roman"/>
          <w:color w:val="000000"/>
          <w:sz w:val="24"/>
          <w:szCs w:val="24"/>
          <w:lang w:val="kk-KZ"/>
        </w:rPr>
        <w:t xml:space="preserve"> кафедрасының профессоры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,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 А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стана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 қ., Қазақстан Республикасы.</w:t>
      </w:r>
    </w:p>
    <w:p w14:paraId="0BA11AE5" w14:textId="77777777" w:rsidR="0087304F" w:rsidRPr="009D2BFE" w:rsidRDefault="0087304F" w:rsidP="00490337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/>
          <w:b/>
          <w:color w:val="151515"/>
          <w:sz w:val="24"/>
          <w:szCs w:val="24"/>
          <w:lang w:val="kk-KZ" w:eastAsia="ru-RU"/>
        </w:rPr>
      </w:pPr>
    </w:p>
    <w:p w14:paraId="3E916EE0" w14:textId="77777777" w:rsidR="00D94AF1" w:rsidRPr="009D2BFE" w:rsidRDefault="00D94AF1" w:rsidP="00D94AF1">
      <w:pPr>
        <w:spacing w:after="0" w:line="240" w:lineRule="auto"/>
        <w:ind w:firstLine="562"/>
        <w:rPr>
          <w:rFonts w:ascii="Times New Roman" w:eastAsia="Times New Roman" w:hAnsi="Times New Roman"/>
          <w:sz w:val="24"/>
          <w:szCs w:val="24"/>
          <w:lang w:val="kk-KZ" w:eastAsia="ru-RU"/>
        </w:rPr>
      </w:pPr>
      <w:r w:rsidRPr="000130FD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>Диссертациялық кеңестің уақытша мүшелері:</w:t>
      </w:r>
    </w:p>
    <w:p w14:paraId="7E87A161" w14:textId="3F699EBF" w:rsidR="009D2BFE" w:rsidRPr="00EE6934" w:rsidRDefault="009D2BFE" w:rsidP="009D2BFE">
      <w:pPr>
        <w:tabs>
          <w:tab w:val="left" w:pos="709"/>
          <w:tab w:val="left" w:pos="851"/>
        </w:tabs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1.</w:t>
      </w:r>
      <w:r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 </w:t>
      </w:r>
      <w:r w:rsidRPr="00EE6934"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Акмалайулы Кенжебек </w:t>
      </w: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 xml:space="preserve">- техника ғылымдарының докторы, </w:t>
      </w:r>
      <w:r w:rsidR="004A305C" w:rsidRPr="00B80470">
        <w:rPr>
          <w:rFonts w:ascii="Times New Roman" w:hAnsi="Times New Roman"/>
          <w:color w:val="000000"/>
          <w:sz w:val="24"/>
          <w:szCs w:val="24"/>
          <w:lang w:val="kk-KZ"/>
        </w:rPr>
        <w:t>профессор</w:t>
      </w:r>
      <w:r w:rsidR="004A305C">
        <w:rPr>
          <w:rFonts w:ascii="Times New Roman" w:hAnsi="Times New Roman"/>
          <w:color w:val="000000"/>
          <w:sz w:val="24"/>
          <w:szCs w:val="24"/>
          <w:lang w:val="kk-KZ"/>
        </w:rPr>
        <w:t>,</w:t>
      </w:r>
      <w:r w:rsidR="004A305C"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Satbayev University,  Т.К. Бәсенов атындағы «Сәулет және құрылыс» институты</w:t>
      </w:r>
      <w:r w:rsidR="004A305C">
        <w:rPr>
          <w:rFonts w:ascii="Times New Roman" w:hAnsi="Times New Roman"/>
          <w:color w:val="000000"/>
          <w:sz w:val="24"/>
          <w:szCs w:val="24"/>
          <w:lang w:val="kk-KZ"/>
        </w:rPr>
        <w:t>,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Алматы қ., Қазақстан Республикасы;</w:t>
      </w:r>
    </w:p>
    <w:p w14:paraId="3446EF97" w14:textId="77777777" w:rsidR="009D2BFE" w:rsidRPr="00477569" w:rsidRDefault="009D2BFE" w:rsidP="009D2BFE">
      <w:pPr>
        <w:tabs>
          <w:tab w:val="left" w:pos="709"/>
          <w:tab w:val="left" w:pos="851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lastRenderedPageBreak/>
        <w:t>2.</w:t>
      </w:r>
      <w:r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 </w:t>
      </w:r>
      <w:r w:rsidRPr="00B80470"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Жарылгапов Сабит Муратович 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- </w:t>
      </w:r>
      <w:r w:rsidRPr="00B80470">
        <w:rPr>
          <w:rFonts w:ascii="Times New Roman" w:hAnsi="Times New Roman"/>
          <w:color w:val="000000"/>
          <w:sz w:val="24"/>
          <w:szCs w:val="24"/>
          <w:lang w:val="kk-KZ"/>
        </w:rPr>
        <w:t xml:space="preserve">PhD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докторы, доцент, </w:t>
      </w:r>
      <w:r w:rsidRPr="00B80470">
        <w:rPr>
          <w:rFonts w:ascii="Times New Roman" w:hAnsi="Times New Roman"/>
          <w:color w:val="000000"/>
          <w:sz w:val="24"/>
          <w:szCs w:val="24"/>
          <w:lang w:val="kk-KZ"/>
        </w:rPr>
        <w:t>Жәңгір хан атындағы Батыс Қазақстан аграрлық-техникалық университеті,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>Индустриалды-технологиялық институты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, Орал қ.,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>Қазақстан Республикасы;</w:t>
      </w:r>
    </w:p>
    <w:p w14:paraId="20623652" w14:textId="24B1B320" w:rsidR="009D2BFE" w:rsidRPr="00D521DB" w:rsidRDefault="009D2BFE" w:rsidP="0002414D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3. </w:t>
      </w:r>
      <w:r w:rsidR="0002414D" w:rsidRPr="0002414D">
        <w:rPr>
          <w:rFonts w:ascii="Times New Roman" w:eastAsia="Times New Roman" w:hAnsi="Times New Roman"/>
          <w:b/>
          <w:bCs/>
          <w:sz w:val="24"/>
          <w:szCs w:val="24"/>
          <w:lang w:val="kk-KZ" w:eastAsia="ru-RU"/>
        </w:rPr>
        <w:t>Риставлетов Раимберди Аманович –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- техника ғылымдарының кандидаты, 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>профессор</w:t>
      </w:r>
      <w:r w:rsidR="0002414D">
        <w:rPr>
          <w:rFonts w:ascii="Times New Roman" w:hAnsi="Times New Roman"/>
          <w:color w:val="000000"/>
          <w:sz w:val="24"/>
          <w:szCs w:val="24"/>
          <w:lang w:val="kk-KZ"/>
        </w:rPr>
        <w:t xml:space="preserve"> (доцент)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М.Әуезов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 атындағы Оңтүстік Қазақстан университеті,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Шымкент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 қ., Қазақстан Республикасы; </w:t>
      </w:r>
    </w:p>
    <w:p w14:paraId="72CA9FAF" w14:textId="77777777" w:rsidR="009D2BFE" w:rsidRPr="00D521DB" w:rsidRDefault="009D2BFE" w:rsidP="009D2BFE">
      <w:pPr>
        <w:tabs>
          <w:tab w:val="left" w:pos="709"/>
          <w:tab w:val="left" w:pos="851"/>
        </w:tabs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4.</w:t>
      </w:r>
      <w:r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 </w:t>
      </w:r>
      <w:r w:rsidRPr="00D521DB"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Нарманова Роза Абдибековна 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- техника ғылымдарының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доктор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>ы,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 доцент,</w:t>
      </w:r>
      <w:r w:rsidRPr="00D521DB">
        <w:t xml:space="preserve"> 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>Қорқыт ата атындағы Қызылорда университеті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, Қызылорда қ., Қазақстан Республикасы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>;</w:t>
      </w:r>
    </w:p>
    <w:p w14:paraId="625CE9BE" w14:textId="77777777" w:rsidR="009D2BFE" w:rsidRPr="00EE6934" w:rsidRDefault="009D2BFE" w:rsidP="009D2BFE">
      <w:pPr>
        <w:tabs>
          <w:tab w:val="left" w:pos="142"/>
          <w:tab w:val="left" w:pos="426"/>
        </w:tabs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EE6934">
        <w:rPr>
          <w:rFonts w:ascii="Times New Roman" w:hAnsi="Times New Roman"/>
          <w:bCs/>
          <w:color w:val="000000"/>
          <w:sz w:val="24"/>
          <w:szCs w:val="24"/>
          <w:lang w:val="kk-KZ"/>
        </w:rPr>
        <w:t>5</w:t>
      </w:r>
      <w:r>
        <w:rPr>
          <w:rFonts w:ascii="Times New Roman" w:hAnsi="Times New Roman"/>
          <w:b/>
          <w:bCs/>
          <w:color w:val="000000"/>
          <w:sz w:val="24"/>
          <w:szCs w:val="24"/>
          <w:lang w:val="kk-KZ"/>
        </w:rPr>
        <w:t xml:space="preserve">. </w:t>
      </w:r>
      <w:r w:rsidRPr="00EE6934">
        <w:rPr>
          <w:rFonts w:ascii="Times New Roman" w:hAnsi="Times New Roman"/>
          <w:b/>
          <w:bCs/>
          <w:color w:val="000000"/>
          <w:sz w:val="24"/>
          <w:szCs w:val="24"/>
          <w:lang w:val="kk-KZ"/>
        </w:rPr>
        <w:t xml:space="preserve">Потапова Екатерина Николаевна </w:t>
      </w: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- техника ғылымдарының докторы,</w:t>
      </w:r>
      <w:r w:rsidRPr="00477569"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>«Компози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циялық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 және </w:t>
      </w:r>
      <w:r w:rsidRPr="004A305C">
        <w:rPr>
          <w:rFonts w:ascii="Times New Roman" w:hAnsi="Times New Roman"/>
          <w:color w:val="000000"/>
          <w:sz w:val="24"/>
          <w:szCs w:val="24"/>
          <w:lang w:val="kk-KZ"/>
        </w:rPr>
        <w:t>байланыстырушы</w:t>
      </w:r>
      <w:r w:rsidRPr="00D521DB">
        <w:rPr>
          <w:rFonts w:ascii="Times New Roman" w:hAnsi="Times New Roman"/>
          <w:color w:val="000000"/>
          <w:sz w:val="24"/>
          <w:szCs w:val="24"/>
          <w:lang w:val="kk-KZ"/>
        </w:rPr>
        <w:t xml:space="preserve"> материалдардың химиялық технологиясы» кафедрасының профессоры</w:t>
      </w: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, Д.И. Менделеев атындағы Ресей химия-технологиялық университеті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, Мәскеу қ.,</w:t>
      </w: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 xml:space="preserve"> Ресей Федерациясы;</w:t>
      </w:r>
    </w:p>
    <w:p w14:paraId="218010E4" w14:textId="77777777" w:rsidR="009D2BFE" w:rsidRDefault="009D2BFE" w:rsidP="009D2BFE">
      <w:pPr>
        <w:tabs>
          <w:tab w:val="left" w:pos="709"/>
          <w:tab w:val="left" w:pos="851"/>
        </w:tabs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val="kk-KZ"/>
        </w:rPr>
      </w:pPr>
      <w:r w:rsidRPr="00EE6934">
        <w:rPr>
          <w:rFonts w:ascii="Times New Roman" w:hAnsi="Times New Roman"/>
          <w:color w:val="000000"/>
          <w:sz w:val="24"/>
          <w:szCs w:val="24"/>
          <w:lang w:val="kk-KZ"/>
        </w:rPr>
        <w:t>6.</w:t>
      </w:r>
      <w:r>
        <w:rPr>
          <w:rFonts w:ascii="Times New Roman" w:hAnsi="Times New Roman"/>
          <w:b/>
          <w:color w:val="000000"/>
          <w:sz w:val="24"/>
          <w:szCs w:val="24"/>
          <w:lang w:val="kk-KZ"/>
        </w:rPr>
        <w:t xml:space="preserve"> </w:t>
      </w:r>
      <w:r w:rsidRPr="003B4B42">
        <w:rPr>
          <w:rFonts w:ascii="Times New Roman" w:hAnsi="Times New Roman"/>
          <w:b/>
          <w:color w:val="000000"/>
          <w:sz w:val="24"/>
          <w:szCs w:val="24"/>
        </w:rPr>
        <w:t xml:space="preserve">Саламанова Мадина Шахидовна </w:t>
      </w:r>
      <w:r w:rsidRPr="00477569">
        <w:rPr>
          <w:rFonts w:ascii="Times New Roman" w:hAnsi="Times New Roman"/>
          <w:color w:val="000000"/>
          <w:sz w:val="24"/>
          <w:szCs w:val="24"/>
        </w:rPr>
        <w:t xml:space="preserve">- техника ғылымдарының докторы,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доцент</w:t>
      </w:r>
      <w:r w:rsidRPr="00477569"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а</w:t>
      </w:r>
      <w:r w:rsidRPr="003B4B42">
        <w:rPr>
          <w:rFonts w:ascii="Times New Roman" w:hAnsi="Times New Roman"/>
          <w:color w:val="000000"/>
          <w:sz w:val="24"/>
          <w:szCs w:val="24"/>
        </w:rPr>
        <w:t>кадемик М.Д.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3B4B42">
        <w:rPr>
          <w:rFonts w:ascii="Times New Roman" w:hAnsi="Times New Roman"/>
          <w:color w:val="000000"/>
          <w:sz w:val="24"/>
          <w:szCs w:val="24"/>
        </w:rPr>
        <w:t>Миллионщиков атындағы Грозный мемлекеттік мұнай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 xml:space="preserve"> </w:t>
      </w:r>
      <w:r w:rsidRPr="003B4B42">
        <w:rPr>
          <w:rFonts w:ascii="Times New Roman" w:hAnsi="Times New Roman"/>
          <w:color w:val="000000"/>
          <w:sz w:val="24"/>
          <w:szCs w:val="24"/>
        </w:rPr>
        <w:t>техникалық университеті</w:t>
      </w:r>
      <w:r>
        <w:rPr>
          <w:rFonts w:ascii="Times New Roman" w:hAnsi="Times New Roman"/>
          <w:color w:val="000000"/>
          <w:sz w:val="24"/>
          <w:szCs w:val="24"/>
          <w:lang w:val="kk-KZ"/>
        </w:rPr>
        <w:t>, Грозный қ., Ресей Федерациясы.</w:t>
      </w:r>
    </w:p>
    <w:p w14:paraId="238C9601" w14:textId="2A0A9F51" w:rsidR="00D94AF1" w:rsidRPr="009D2BFE" w:rsidRDefault="00D94AF1" w:rsidP="00D94AF1">
      <w:pPr>
        <w:shd w:val="clear" w:color="auto" w:fill="FFFFFF"/>
        <w:tabs>
          <w:tab w:val="left" w:pos="0"/>
          <w:tab w:val="left" w:pos="284"/>
        </w:tabs>
        <w:spacing w:after="0" w:line="240" w:lineRule="auto"/>
        <w:ind w:left="567"/>
        <w:rPr>
          <w:rFonts w:ascii="Times New Roman" w:eastAsia="Times New Roman" w:hAnsi="Times New Roman"/>
          <w:color w:val="151515"/>
          <w:sz w:val="24"/>
          <w:szCs w:val="24"/>
          <w:lang w:val="kk-KZ" w:eastAsia="ru-RU"/>
        </w:rPr>
      </w:pPr>
    </w:p>
    <w:p w14:paraId="748EA54A" w14:textId="77777777" w:rsidR="004D3F0D" w:rsidRPr="00BF1D1B" w:rsidRDefault="004D3F0D" w:rsidP="00D94AF1">
      <w:pPr>
        <w:shd w:val="clear" w:color="auto" w:fill="FFFFFF"/>
        <w:tabs>
          <w:tab w:val="left" w:pos="0"/>
          <w:tab w:val="left" w:pos="284"/>
        </w:tabs>
        <w:spacing w:after="0" w:line="240" w:lineRule="auto"/>
        <w:ind w:left="567"/>
        <w:rPr>
          <w:rFonts w:ascii="Times New Roman" w:eastAsia="Times New Roman" w:hAnsi="Times New Roman"/>
          <w:color w:val="151515"/>
          <w:sz w:val="24"/>
          <w:szCs w:val="24"/>
          <w:lang w:eastAsia="ru-RU"/>
        </w:rPr>
      </w:pPr>
    </w:p>
    <w:p w14:paraId="63636D44" w14:textId="78443CD2" w:rsidR="00E86E57" w:rsidRPr="0056682D" w:rsidRDefault="00E86E57" w:rsidP="00E86E57">
      <w:pPr>
        <w:pStyle w:val="a3"/>
        <w:spacing w:before="0" w:beforeAutospacing="0" w:after="0" w:afterAutospacing="0"/>
        <w:ind w:firstLine="562"/>
        <w:jc w:val="both"/>
        <w:rPr>
          <w:color w:val="000000"/>
          <w:lang w:val="kk-KZ"/>
        </w:rPr>
      </w:pPr>
      <w:r w:rsidRPr="00FE3BB5">
        <w:rPr>
          <w:color w:val="000000"/>
          <w:lang w:val="kk-KZ"/>
        </w:rPr>
        <w:t xml:space="preserve">Қорғау </w:t>
      </w:r>
      <w:r w:rsidRPr="00FE3BB5">
        <w:rPr>
          <w:b/>
          <w:bCs/>
          <w:color w:val="000000"/>
          <w:lang w:val="kk-KZ"/>
        </w:rPr>
        <w:t>202</w:t>
      </w:r>
      <w:r w:rsidR="00FB5C74">
        <w:rPr>
          <w:b/>
          <w:bCs/>
          <w:color w:val="000000"/>
          <w:lang w:val="kk-KZ"/>
        </w:rPr>
        <w:t>4</w:t>
      </w:r>
      <w:r w:rsidRPr="00FE3BB5">
        <w:rPr>
          <w:b/>
          <w:bCs/>
          <w:color w:val="000000"/>
          <w:lang w:val="kk-KZ"/>
        </w:rPr>
        <w:t xml:space="preserve"> жыл</w:t>
      </w:r>
      <w:r>
        <w:rPr>
          <w:b/>
          <w:bCs/>
          <w:color w:val="000000"/>
          <w:lang w:val="kk-KZ"/>
        </w:rPr>
        <w:t xml:space="preserve">ы </w:t>
      </w:r>
      <w:r w:rsidR="00FB5C74">
        <w:rPr>
          <w:b/>
          <w:bCs/>
          <w:color w:val="000000"/>
          <w:lang w:val="kk-KZ"/>
        </w:rPr>
        <w:t>30</w:t>
      </w:r>
      <w:r w:rsidRPr="00FE3BB5">
        <w:rPr>
          <w:b/>
          <w:bCs/>
          <w:color w:val="000000"/>
          <w:lang w:val="kk-KZ"/>
        </w:rPr>
        <w:t xml:space="preserve"> </w:t>
      </w:r>
      <w:r w:rsidR="00FB5C74" w:rsidRPr="00FB5C74">
        <w:rPr>
          <w:b/>
          <w:bCs/>
          <w:color w:val="000000"/>
          <w:lang w:val="kk-KZ"/>
        </w:rPr>
        <w:t>мамыр</w:t>
      </w:r>
      <w:r w:rsidRPr="00FE3BB5">
        <w:rPr>
          <w:b/>
          <w:bCs/>
          <w:color w:val="000000"/>
          <w:lang w:val="kk-KZ"/>
        </w:rPr>
        <w:t>, Алматы сағат 14:00-де (2-00 РМ)</w:t>
      </w:r>
      <w:r w:rsidRPr="00FE3BB5">
        <w:rPr>
          <w:color w:val="000000"/>
          <w:lang w:val="kk-KZ"/>
        </w:rPr>
        <w:t xml:space="preserve"> </w:t>
      </w:r>
      <w:r w:rsidR="000E53A8" w:rsidRPr="00057A07">
        <w:rPr>
          <w:color w:val="000000"/>
          <w:lang w:val="kk-KZ"/>
        </w:rPr>
        <w:t xml:space="preserve">Халықаралық білім беру корпорациясының 8D073 - Сәулет және Құрылыс бағыты бойынша: 8D07311(6D042000) - «Сәулет», 8D07321(6D072900) - «Құрылыс», 8D07361(6D073000) - «Құрылыс материалдарын, бұйымдарын және </w:t>
      </w:r>
      <w:r w:rsidR="008B683E">
        <w:rPr>
          <w:color w:val="151515"/>
          <w:lang w:val="kk-KZ"/>
        </w:rPr>
        <w:t>құрастырылымдарын</w:t>
      </w:r>
      <w:r w:rsidR="008B683E" w:rsidRPr="00057A07">
        <w:rPr>
          <w:color w:val="000000"/>
          <w:lang w:val="kk-KZ"/>
        </w:rPr>
        <w:t xml:space="preserve"> </w:t>
      </w:r>
      <w:r w:rsidR="000E53A8" w:rsidRPr="00057A07">
        <w:rPr>
          <w:color w:val="000000"/>
          <w:lang w:val="kk-KZ"/>
        </w:rPr>
        <w:t>өндіру»</w:t>
      </w:r>
      <w:r w:rsidR="000E53A8">
        <w:rPr>
          <w:color w:val="000000"/>
          <w:lang w:val="kk-KZ"/>
        </w:rPr>
        <w:t xml:space="preserve"> оқу бағдарламалары бойынша</w:t>
      </w:r>
      <w:r w:rsidR="000E53A8" w:rsidRPr="00057A07">
        <w:rPr>
          <w:color w:val="000000"/>
          <w:lang w:val="kk-KZ"/>
        </w:rPr>
        <w:t xml:space="preserve">, </w:t>
      </w:r>
      <w:r w:rsidR="000E53A8">
        <w:rPr>
          <w:color w:val="000000"/>
          <w:lang w:val="kk-KZ"/>
        </w:rPr>
        <w:t xml:space="preserve">аралас </w:t>
      </w:r>
      <w:r w:rsidR="000E53A8" w:rsidRPr="00057A07">
        <w:rPr>
          <w:color w:val="000000"/>
          <w:lang w:val="kk-KZ"/>
        </w:rPr>
        <w:t>режимде диссертациялық кеңесінде өтеді.</w:t>
      </w:r>
    </w:p>
    <w:p w14:paraId="7863BFC9" w14:textId="347E0C48" w:rsidR="00FA1246" w:rsidRPr="00000E59" w:rsidRDefault="000E53A8" w:rsidP="00FA1246">
      <w:pPr>
        <w:shd w:val="clear" w:color="auto" w:fill="FFFFFF"/>
        <w:tabs>
          <w:tab w:val="left" w:pos="0"/>
        </w:tabs>
        <w:spacing w:after="0" w:line="240" w:lineRule="auto"/>
        <w:rPr>
          <w:rFonts w:ascii="Times New Roman" w:eastAsia="Times New Roman" w:hAnsi="Times New Roman"/>
          <w:b/>
          <w:color w:val="151515"/>
          <w:sz w:val="32"/>
          <w:szCs w:val="24"/>
          <w:lang w:eastAsia="ru-RU"/>
        </w:rPr>
      </w:pPr>
      <w:r w:rsidRPr="00000E59">
        <w:rPr>
          <w:rFonts w:ascii="Times New Roman" w:hAnsi="Times New Roman"/>
          <w:b/>
          <w:color w:val="000000"/>
          <w:sz w:val="24"/>
          <w:szCs w:val="20"/>
          <w:lang w:val="kk-KZ"/>
        </w:rPr>
        <w:t>Б</w:t>
      </w:r>
      <w:r w:rsidR="00FA1246" w:rsidRPr="00000E59">
        <w:rPr>
          <w:rFonts w:ascii="Times New Roman" w:hAnsi="Times New Roman"/>
          <w:b/>
          <w:color w:val="000000"/>
          <w:sz w:val="24"/>
          <w:szCs w:val="20"/>
        </w:rPr>
        <w:t>ейнеконференцияға қосылу сілтемесі</w:t>
      </w:r>
    </w:p>
    <w:p w14:paraId="636EFC27" w14:textId="77777777" w:rsidR="00FB5C74" w:rsidRPr="00FB5C74" w:rsidRDefault="0002414D" w:rsidP="00FB5C74">
      <w:pPr>
        <w:spacing w:after="0" w:line="240" w:lineRule="auto"/>
        <w:contextualSpacing/>
        <w:jc w:val="both"/>
        <w:rPr>
          <w:rFonts w:ascii="Times New Roman" w:hAnsi="Times New Roman"/>
          <w:kern w:val="2"/>
          <w:sz w:val="24"/>
          <w:szCs w:val="24"/>
        </w:rPr>
      </w:pPr>
      <w:hyperlink r:id="rId5" w:history="1"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https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://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us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06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web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.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zoom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.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us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/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j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/3334407250?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  <w:lang w:val="en-US"/>
          </w:rPr>
          <w:t>omn</w:t>
        </w:r>
        <w:r w:rsidR="00FB5C74" w:rsidRPr="00FB5C74">
          <w:rPr>
            <w:rFonts w:ascii="Times New Roman" w:hAnsi="Times New Roman"/>
            <w:color w:val="0563C1"/>
            <w:kern w:val="2"/>
            <w:sz w:val="24"/>
            <w:szCs w:val="24"/>
            <w:u w:val="single"/>
          </w:rPr>
          <w:t>=85475859216</w:t>
        </w:r>
      </w:hyperlink>
    </w:p>
    <w:p w14:paraId="7A4CCA97" w14:textId="67D7643F" w:rsidR="00FB5C74" w:rsidRPr="000E71B5" w:rsidRDefault="000E71B5" w:rsidP="00FB5C74">
      <w:pPr>
        <w:spacing w:after="0" w:line="240" w:lineRule="auto"/>
        <w:rPr>
          <w:rFonts w:ascii="Times New Roman" w:hAnsi="Times New Roman"/>
          <w:sz w:val="24"/>
          <w:szCs w:val="24"/>
          <w:highlight w:val="yellow"/>
        </w:rPr>
      </w:pPr>
      <w:r w:rsidRPr="000E71B5">
        <w:rPr>
          <w:rFonts w:ascii="Times New Roman" w:hAnsi="Times New Roman"/>
          <w:sz w:val="24"/>
          <w:szCs w:val="24"/>
        </w:rPr>
        <w:t>Конференция идентификаторы:</w:t>
      </w:r>
      <w:r w:rsidR="00FB5C74" w:rsidRPr="000E71B5">
        <w:rPr>
          <w:rFonts w:ascii="Times New Roman" w:hAnsi="Times New Roman"/>
          <w:sz w:val="24"/>
          <w:szCs w:val="24"/>
        </w:rPr>
        <w:t xml:space="preserve"> 333 440 7250</w:t>
      </w:r>
    </w:p>
    <w:p w14:paraId="707D542D" w14:textId="1DD210AB" w:rsidR="002C6E31" w:rsidRPr="000E71B5" w:rsidRDefault="000E71B5" w:rsidP="00FB5C7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E71B5">
        <w:rPr>
          <w:rFonts w:ascii="Times New Roman" w:hAnsi="Times New Roman"/>
          <w:sz w:val="24"/>
          <w:szCs w:val="24"/>
        </w:rPr>
        <w:t>Құпиясөз:</w:t>
      </w:r>
      <w:r w:rsidR="00FB5C74" w:rsidRPr="000E71B5">
        <w:rPr>
          <w:rFonts w:ascii="Times New Roman" w:hAnsi="Times New Roman"/>
          <w:sz w:val="24"/>
          <w:szCs w:val="24"/>
        </w:rPr>
        <w:t xml:space="preserve"> 1111</w:t>
      </w:r>
    </w:p>
    <w:p w14:paraId="687AD0DA" w14:textId="77777777" w:rsidR="000E71B5" w:rsidRDefault="000E71B5" w:rsidP="00E86E57">
      <w:pPr>
        <w:spacing w:after="0" w:line="240" w:lineRule="auto"/>
        <w:ind w:firstLine="706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</w:pPr>
    </w:p>
    <w:p w14:paraId="23E202F2" w14:textId="77777777" w:rsidR="000E71B5" w:rsidRDefault="000E71B5" w:rsidP="00E86E57">
      <w:pPr>
        <w:spacing w:after="0" w:line="240" w:lineRule="auto"/>
        <w:ind w:firstLine="706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</w:pPr>
    </w:p>
    <w:p w14:paraId="4BDDFD0D" w14:textId="77777777" w:rsidR="000E71B5" w:rsidRDefault="000E71B5" w:rsidP="00E86E57">
      <w:pPr>
        <w:spacing w:after="0" w:line="240" w:lineRule="auto"/>
        <w:ind w:firstLine="706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</w:pPr>
    </w:p>
    <w:p w14:paraId="65D5C26B" w14:textId="3097D548" w:rsidR="00E86E57" w:rsidRPr="0056682D" w:rsidRDefault="00E86E57" w:rsidP="00E86E57">
      <w:pPr>
        <w:spacing w:after="0" w:line="240" w:lineRule="auto"/>
        <w:ind w:firstLine="706"/>
        <w:rPr>
          <w:rFonts w:ascii="Times New Roman" w:eastAsia="Times New Roman" w:hAnsi="Times New Roman"/>
          <w:sz w:val="24"/>
          <w:szCs w:val="24"/>
          <w:lang w:eastAsia="ru-RU"/>
        </w:rPr>
      </w:pPr>
      <w:r w:rsidRPr="0056682D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 xml:space="preserve">Диссертациялық </w:t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ab/>
      </w:r>
      <w:r w:rsidR="00AB5A3C" w:rsidRPr="0056682D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>Г.С.Абдрасилова</w:t>
      </w:r>
    </w:p>
    <w:p w14:paraId="549067B9" w14:textId="460ADE06" w:rsidR="00E86E57" w:rsidRPr="0056682D" w:rsidRDefault="00E86E57" w:rsidP="00E86E57">
      <w:pPr>
        <w:spacing w:after="0" w:line="240" w:lineRule="auto"/>
        <w:ind w:firstLine="706"/>
        <w:rPr>
          <w:rFonts w:ascii="Times New Roman" w:eastAsia="Times New Roman" w:hAnsi="Times New Roman"/>
          <w:sz w:val="24"/>
          <w:szCs w:val="24"/>
          <w:lang w:eastAsia="ru-RU"/>
        </w:rPr>
      </w:pPr>
      <w:r w:rsidRPr="0056682D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>Кеңес төрағас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>ы</w:t>
      </w:r>
      <w:r w:rsidRPr="0056682D">
        <w:rPr>
          <w:rFonts w:ascii="Times New Roman" w:eastAsia="Times New Roman" w:hAnsi="Times New Roman"/>
          <w:b/>
          <w:bCs/>
          <w:color w:val="000000"/>
          <w:sz w:val="24"/>
          <w:szCs w:val="24"/>
          <w:lang w:val="kk-KZ" w:eastAsia="ru-RU"/>
        </w:rPr>
        <w:t xml:space="preserve"> </w:t>
      </w:r>
    </w:p>
    <w:p w14:paraId="42E810C7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5BD883B3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C4148F7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0F98E488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7783DCBE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8B84CBA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71643E07" w14:textId="7D46ED9A" w:rsid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25161D91" w14:textId="5C78F773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27B9E453" w14:textId="21790D0F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3BF6C82C" w14:textId="056A2404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53F473BC" w14:textId="6408DBAC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42E0304C" w14:textId="2DA9B325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624A5C9E" w14:textId="59D012DB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E704642" w14:textId="54441EA1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5457D95C" w14:textId="493A7437" w:rsidR="009D76B0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62893AFE" w14:textId="77777777" w:rsidR="009D76B0" w:rsidRPr="00E86E57" w:rsidRDefault="009D76B0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2DAC972B" w14:textId="77777777" w:rsidR="00E86E57" w:rsidRPr="00E86E57" w:rsidRDefault="00E86E57" w:rsidP="00E86E57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5B892E0C" w14:textId="77777777" w:rsidR="00E86E57" w:rsidRDefault="00E86E57" w:rsidP="00E86E57">
      <w:pPr>
        <w:pStyle w:val="a3"/>
        <w:spacing w:before="0" w:beforeAutospacing="0" w:after="0" w:afterAutospacing="0"/>
      </w:pPr>
      <w:r>
        <w:rPr>
          <w:i/>
          <w:iCs/>
          <w:color w:val="000000"/>
          <w:sz w:val="20"/>
          <w:szCs w:val="20"/>
          <w:lang w:val="kk-KZ"/>
        </w:rPr>
        <w:t>Орындаушы: Колесникова И.В.</w:t>
      </w:r>
    </w:p>
    <w:p w14:paraId="38B85BD3" w14:textId="77777777" w:rsidR="00E86E57" w:rsidRDefault="00E86E57" w:rsidP="00E86E57">
      <w:pPr>
        <w:pStyle w:val="a3"/>
        <w:spacing w:before="0" w:beforeAutospacing="0" w:after="0" w:afterAutospacing="0"/>
      </w:pPr>
      <w:r>
        <w:rPr>
          <w:i/>
          <w:iCs/>
          <w:color w:val="000000"/>
          <w:sz w:val="20"/>
          <w:szCs w:val="20"/>
          <w:lang w:val="kk-KZ"/>
        </w:rPr>
        <w:t>Тел.: +77089718716</w:t>
      </w:r>
    </w:p>
    <w:p w14:paraId="13A782D9" w14:textId="77777777" w:rsidR="00E86E57" w:rsidRDefault="0002414D" w:rsidP="00E86E57">
      <w:pPr>
        <w:pStyle w:val="a3"/>
        <w:spacing w:before="0" w:beforeAutospacing="0" w:after="0" w:afterAutospacing="0"/>
      </w:pPr>
      <w:hyperlink r:id="rId6" w:history="1">
        <w:r w:rsidR="00E86E57">
          <w:rPr>
            <w:rStyle w:val="a6"/>
            <w:i/>
            <w:iCs/>
            <w:sz w:val="20"/>
            <w:szCs w:val="20"/>
            <w:lang w:val="en-US"/>
          </w:rPr>
          <w:t>Kolesnikova</w:t>
        </w:r>
        <w:r w:rsidR="00E86E57">
          <w:rPr>
            <w:rStyle w:val="a6"/>
            <w:i/>
            <w:iCs/>
            <w:sz w:val="20"/>
            <w:szCs w:val="20"/>
          </w:rPr>
          <w:t>_</w:t>
        </w:r>
        <w:r w:rsidR="00E86E57">
          <w:rPr>
            <w:rStyle w:val="a6"/>
            <w:i/>
            <w:iCs/>
            <w:sz w:val="20"/>
            <w:szCs w:val="20"/>
            <w:lang w:val="en-US"/>
          </w:rPr>
          <w:t>Inna</w:t>
        </w:r>
        <w:r w:rsidR="00E86E57">
          <w:rPr>
            <w:rStyle w:val="a6"/>
            <w:i/>
            <w:iCs/>
            <w:sz w:val="20"/>
            <w:szCs w:val="20"/>
          </w:rPr>
          <w:t>_00@</w:t>
        </w:r>
        <w:r w:rsidR="00E86E57">
          <w:rPr>
            <w:rStyle w:val="a6"/>
            <w:i/>
            <w:iCs/>
            <w:sz w:val="20"/>
            <w:szCs w:val="20"/>
            <w:lang w:val="en-US"/>
          </w:rPr>
          <w:t>mail</w:t>
        </w:r>
        <w:r w:rsidR="00E86E57">
          <w:rPr>
            <w:rStyle w:val="a6"/>
            <w:i/>
            <w:iCs/>
            <w:sz w:val="20"/>
            <w:szCs w:val="20"/>
          </w:rPr>
          <w:t>.</w:t>
        </w:r>
        <w:r w:rsidR="00E86E57">
          <w:rPr>
            <w:rStyle w:val="a6"/>
            <w:i/>
            <w:iCs/>
            <w:sz w:val="20"/>
            <w:szCs w:val="20"/>
            <w:lang w:val="en-US"/>
          </w:rPr>
          <w:t>ru</w:t>
        </w:r>
      </w:hyperlink>
    </w:p>
    <w:p w14:paraId="1C538677" w14:textId="77777777" w:rsidR="00E86E57" w:rsidRDefault="00E86E57" w:rsidP="00E86E57">
      <w:pPr>
        <w:pStyle w:val="a3"/>
        <w:spacing w:before="0" w:beforeAutospacing="0" w:after="0" w:afterAutospacing="0" w:line="288" w:lineRule="atLeast"/>
      </w:pPr>
      <w:r>
        <w:rPr>
          <w:i/>
          <w:iCs/>
          <w:color w:val="000000"/>
          <w:sz w:val="20"/>
          <w:szCs w:val="20"/>
        </w:rPr>
        <w:t>Бектурганова Н.Е.</w:t>
      </w:r>
    </w:p>
    <w:p w14:paraId="4B5A4F95" w14:textId="2D543E3B" w:rsidR="00E86E57" w:rsidRPr="006F2B04" w:rsidRDefault="00E86E57" w:rsidP="00E86E57">
      <w:pPr>
        <w:pStyle w:val="a3"/>
        <w:spacing w:before="0" w:beforeAutospacing="0" w:after="0" w:afterAutospacing="0" w:line="288" w:lineRule="atLeast"/>
        <w:rPr>
          <w:lang w:val="kk-KZ"/>
        </w:rPr>
      </w:pPr>
      <w:r>
        <w:rPr>
          <w:i/>
          <w:iCs/>
          <w:color w:val="000000"/>
          <w:sz w:val="20"/>
          <w:szCs w:val="20"/>
        </w:rPr>
        <w:t>Тел:+77</w:t>
      </w:r>
      <w:r w:rsidR="006F2B04">
        <w:rPr>
          <w:i/>
          <w:iCs/>
          <w:color w:val="000000"/>
          <w:sz w:val="20"/>
          <w:szCs w:val="20"/>
          <w:lang w:val="kk-KZ"/>
        </w:rPr>
        <w:t>477677609</w:t>
      </w:r>
    </w:p>
    <w:p w14:paraId="776883F0" w14:textId="2DAF64FB" w:rsidR="002E37EF" w:rsidRDefault="0002414D" w:rsidP="002E37EF">
      <w:pPr>
        <w:pStyle w:val="a3"/>
        <w:spacing w:before="0" w:beforeAutospacing="0" w:after="0" w:afterAutospacing="0" w:line="288" w:lineRule="atLeast"/>
        <w:rPr>
          <w:i/>
          <w:iCs/>
          <w:color w:val="000000"/>
          <w:spacing w:val="2"/>
          <w:sz w:val="20"/>
          <w:szCs w:val="20"/>
        </w:rPr>
      </w:pPr>
      <w:hyperlink r:id="rId7" w:history="1">
        <w:r w:rsidR="00E86E57">
          <w:rPr>
            <w:rStyle w:val="a6"/>
            <w:i/>
            <w:iCs/>
            <w:color w:val="0000FF"/>
            <w:sz w:val="20"/>
            <w:szCs w:val="20"/>
            <w:lang w:val="en-US"/>
          </w:rPr>
          <w:t>Pge</w:t>
        </w:r>
        <w:r w:rsidR="00E86E57">
          <w:rPr>
            <w:rStyle w:val="a6"/>
            <w:i/>
            <w:iCs/>
            <w:color w:val="0000FF"/>
            <w:sz w:val="20"/>
            <w:szCs w:val="20"/>
          </w:rPr>
          <w:t>_</w:t>
        </w:r>
        <w:r w:rsidR="00E86E57">
          <w:rPr>
            <w:rStyle w:val="a6"/>
            <w:i/>
            <w:iCs/>
            <w:color w:val="0000FF"/>
            <w:sz w:val="20"/>
            <w:szCs w:val="20"/>
            <w:lang w:val="en-US"/>
          </w:rPr>
          <w:t>iec</w:t>
        </w:r>
        <w:r w:rsidR="00E86E57">
          <w:rPr>
            <w:rStyle w:val="a6"/>
            <w:i/>
            <w:iCs/>
            <w:color w:val="0000FF"/>
            <w:sz w:val="20"/>
            <w:szCs w:val="20"/>
          </w:rPr>
          <w:t>@</w:t>
        </w:r>
        <w:r w:rsidR="00E86E57">
          <w:rPr>
            <w:rStyle w:val="a6"/>
            <w:i/>
            <w:iCs/>
            <w:color w:val="0000FF"/>
            <w:sz w:val="20"/>
            <w:szCs w:val="20"/>
            <w:lang w:val="en-US"/>
          </w:rPr>
          <w:t>mail</w:t>
        </w:r>
        <w:r w:rsidR="00E86E57">
          <w:rPr>
            <w:rStyle w:val="a6"/>
            <w:i/>
            <w:iCs/>
            <w:color w:val="0000FF"/>
            <w:sz w:val="20"/>
            <w:szCs w:val="20"/>
          </w:rPr>
          <w:t>.</w:t>
        </w:r>
        <w:r w:rsidR="00E86E57">
          <w:rPr>
            <w:rStyle w:val="a6"/>
            <w:i/>
            <w:iCs/>
            <w:color w:val="0000FF"/>
            <w:sz w:val="20"/>
            <w:szCs w:val="20"/>
            <w:lang w:val="en-US"/>
          </w:rPr>
          <w:t>ru</w:t>
        </w:r>
      </w:hyperlink>
      <w:r w:rsidR="00E86E57">
        <w:rPr>
          <w:i/>
          <w:sz w:val="20"/>
          <w:szCs w:val="20"/>
        </w:rPr>
        <w:t xml:space="preserve"> </w:t>
      </w:r>
    </w:p>
    <w:sectPr w:rsidR="002E37EF" w:rsidSect="005257A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A7316"/>
    <w:multiLevelType w:val="multilevel"/>
    <w:tmpl w:val="8BFEF166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A760ADF"/>
    <w:multiLevelType w:val="multilevel"/>
    <w:tmpl w:val="4FD89A2E"/>
    <w:lvl w:ilvl="0">
      <w:start w:val="1"/>
      <w:numFmt w:val="decimal"/>
      <w:lvlText w:val="%1."/>
      <w:lvlJc w:val="left"/>
      <w:pPr>
        <w:tabs>
          <w:tab w:val="num" w:pos="1212"/>
        </w:tabs>
        <w:ind w:left="1212" w:hanging="360"/>
      </w:pPr>
      <w:rPr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866"/>
        </w:tabs>
        <w:ind w:left="1866" w:hanging="360"/>
      </w:pPr>
    </w:lvl>
    <w:lvl w:ilvl="2" w:tentative="1">
      <w:start w:val="1"/>
      <w:numFmt w:val="decimal"/>
      <w:lvlText w:val="%3."/>
      <w:lvlJc w:val="left"/>
      <w:pPr>
        <w:tabs>
          <w:tab w:val="num" w:pos="2586"/>
        </w:tabs>
        <w:ind w:left="2586" w:hanging="360"/>
      </w:pPr>
    </w:lvl>
    <w:lvl w:ilvl="3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entative="1">
      <w:start w:val="1"/>
      <w:numFmt w:val="decimal"/>
      <w:lvlText w:val="%5."/>
      <w:lvlJc w:val="left"/>
      <w:pPr>
        <w:tabs>
          <w:tab w:val="num" w:pos="4026"/>
        </w:tabs>
        <w:ind w:left="4026" w:hanging="360"/>
      </w:pPr>
    </w:lvl>
    <w:lvl w:ilvl="5" w:tentative="1">
      <w:start w:val="1"/>
      <w:numFmt w:val="decimal"/>
      <w:lvlText w:val="%6."/>
      <w:lvlJc w:val="left"/>
      <w:pPr>
        <w:tabs>
          <w:tab w:val="num" w:pos="4746"/>
        </w:tabs>
        <w:ind w:left="4746" w:hanging="360"/>
      </w:pPr>
    </w:lvl>
    <w:lvl w:ilvl="6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entative="1">
      <w:start w:val="1"/>
      <w:numFmt w:val="decimal"/>
      <w:lvlText w:val="%8."/>
      <w:lvlJc w:val="left"/>
      <w:pPr>
        <w:tabs>
          <w:tab w:val="num" w:pos="6186"/>
        </w:tabs>
        <w:ind w:left="6186" w:hanging="360"/>
      </w:pPr>
    </w:lvl>
    <w:lvl w:ilvl="8" w:tentative="1">
      <w:start w:val="1"/>
      <w:numFmt w:val="decimal"/>
      <w:lvlText w:val="%9."/>
      <w:lvlJc w:val="left"/>
      <w:pPr>
        <w:tabs>
          <w:tab w:val="num" w:pos="6906"/>
        </w:tabs>
        <w:ind w:left="6906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LcwNrUEIlMTIyUdpeDU4uLM/DyQAsNaAG2CEbQsAAAA"/>
  </w:docVars>
  <w:rsids>
    <w:rsidRoot w:val="005516F3"/>
    <w:rsid w:val="00000E59"/>
    <w:rsid w:val="000039AC"/>
    <w:rsid w:val="0002414D"/>
    <w:rsid w:val="000671E5"/>
    <w:rsid w:val="00070826"/>
    <w:rsid w:val="000B6A97"/>
    <w:rsid w:val="000D3BBA"/>
    <w:rsid w:val="000E49C7"/>
    <w:rsid w:val="000E53A8"/>
    <w:rsid w:val="000E71B5"/>
    <w:rsid w:val="000F01CF"/>
    <w:rsid w:val="0010186C"/>
    <w:rsid w:val="00130D18"/>
    <w:rsid w:val="001620BA"/>
    <w:rsid w:val="00190582"/>
    <w:rsid w:val="001911C8"/>
    <w:rsid w:val="001972D7"/>
    <w:rsid w:val="001A4933"/>
    <w:rsid w:val="001B6073"/>
    <w:rsid w:val="001D7115"/>
    <w:rsid w:val="001F50E2"/>
    <w:rsid w:val="00213BD4"/>
    <w:rsid w:val="00231CBF"/>
    <w:rsid w:val="002401B2"/>
    <w:rsid w:val="002501A6"/>
    <w:rsid w:val="0029112F"/>
    <w:rsid w:val="002A3230"/>
    <w:rsid w:val="002B49AF"/>
    <w:rsid w:val="002C14BA"/>
    <w:rsid w:val="002C34E8"/>
    <w:rsid w:val="002C6E31"/>
    <w:rsid w:val="002E37EF"/>
    <w:rsid w:val="002F7543"/>
    <w:rsid w:val="00301216"/>
    <w:rsid w:val="00311B61"/>
    <w:rsid w:val="00311E1D"/>
    <w:rsid w:val="00397CCC"/>
    <w:rsid w:val="003C084E"/>
    <w:rsid w:val="003C1755"/>
    <w:rsid w:val="003C45D0"/>
    <w:rsid w:val="003D5539"/>
    <w:rsid w:val="003E3F9D"/>
    <w:rsid w:val="003E6A65"/>
    <w:rsid w:val="003F0659"/>
    <w:rsid w:val="003F5E41"/>
    <w:rsid w:val="004404EA"/>
    <w:rsid w:val="00463D3D"/>
    <w:rsid w:val="004717D2"/>
    <w:rsid w:val="004822D1"/>
    <w:rsid w:val="004843BF"/>
    <w:rsid w:val="004878CB"/>
    <w:rsid w:val="00490337"/>
    <w:rsid w:val="004A305C"/>
    <w:rsid w:val="004B0177"/>
    <w:rsid w:val="004C1B21"/>
    <w:rsid w:val="004D077A"/>
    <w:rsid w:val="004D3F0D"/>
    <w:rsid w:val="004E0CA3"/>
    <w:rsid w:val="00511731"/>
    <w:rsid w:val="005137FC"/>
    <w:rsid w:val="005257A6"/>
    <w:rsid w:val="00535D26"/>
    <w:rsid w:val="005516F3"/>
    <w:rsid w:val="0056542C"/>
    <w:rsid w:val="0056551E"/>
    <w:rsid w:val="00570CFC"/>
    <w:rsid w:val="005735AB"/>
    <w:rsid w:val="00585672"/>
    <w:rsid w:val="00595ECC"/>
    <w:rsid w:val="005C5C90"/>
    <w:rsid w:val="00611A34"/>
    <w:rsid w:val="0062615D"/>
    <w:rsid w:val="00636CB0"/>
    <w:rsid w:val="00651E89"/>
    <w:rsid w:val="006544CC"/>
    <w:rsid w:val="006B71BE"/>
    <w:rsid w:val="006D19FF"/>
    <w:rsid w:val="006E0D51"/>
    <w:rsid w:val="006F2B04"/>
    <w:rsid w:val="007067C9"/>
    <w:rsid w:val="00707888"/>
    <w:rsid w:val="00710ACA"/>
    <w:rsid w:val="0076685C"/>
    <w:rsid w:val="00772968"/>
    <w:rsid w:val="0078270F"/>
    <w:rsid w:val="00783AF5"/>
    <w:rsid w:val="00790CE5"/>
    <w:rsid w:val="007B596F"/>
    <w:rsid w:val="008037B5"/>
    <w:rsid w:val="008258EA"/>
    <w:rsid w:val="00826578"/>
    <w:rsid w:val="00837A75"/>
    <w:rsid w:val="00851977"/>
    <w:rsid w:val="0087304F"/>
    <w:rsid w:val="008758F1"/>
    <w:rsid w:val="008B21B1"/>
    <w:rsid w:val="008B5DF5"/>
    <w:rsid w:val="008B683E"/>
    <w:rsid w:val="008C6D8E"/>
    <w:rsid w:val="008E1B1F"/>
    <w:rsid w:val="008F73E4"/>
    <w:rsid w:val="00920664"/>
    <w:rsid w:val="00953FDC"/>
    <w:rsid w:val="0097595C"/>
    <w:rsid w:val="009842C6"/>
    <w:rsid w:val="009911D0"/>
    <w:rsid w:val="0099335A"/>
    <w:rsid w:val="009A6BBB"/>
    <w:rsid w:val="009C1816"/>
    <w:rsid w:val="009D062E"/>
    <w:rsid w:val="009D2BFE"/>
    <w:rsid w:val="009D3550"/>
    <w:rsid w:val="009D76B0"/>
    <w:rsid w:val="009F5073"/>
    <w:rsid w:val="009F6913"/>
    <w:rsid w:val="00A23743"/>
    <w:rsid w:val="00A76752"/>
    <w:rsid w:val="00A8463E"/>
    <w:rsid w:val="00AA3E26"/>
    <w:rsid w:val="00AB5A3C"/>
    <w:rsid w:val="00AE2BFA"/>
    <w:rsid w:val="00B00187"/>
    <w:rsid w:val="00B03435"/>
    <w:rsid w:val="00B3460B"/>
    <w:rsid w:val="00B36B77"/>
    <w:rsid w:val="00BC6813"/>
    <w:rsid w:val="00BD7D47"/>
    <w:rsid w:val="00BE14CB"/>
    <w:rsid w:val="00C00E4E"/>
    <w:rsid w:val="00C239C2"/>
    <w:rsid w:val="00CB5BF8"/>
    <w:rsid w:val="00D02B67"/>
    <w:rsid w:val="00D1369A"/>
    <w:rsid w:val="00D24F18"/>
    <w:rsid w:val="00D72D15"/>
    <w:rsid w:val="00D94AF1"/>
    <w:rsid w:val="00D95497"/>
    <w:rsid w:val="00DA53C7"/>
    <w:rsid w:val="00DE005A"/>
    <w:rsid w:val="00DF7C2B"/>
    <w:rsid w:val="00E14535"/>
    <w:rsid w:val="00E454EC"/>
    <w:rsid w:val="00E61F24"/>
    <w:rsid w:val="00E67E46"/>
    <w:rsid w:val="00E805FF"/>
    <w:rsid w:val="00E86298"/>
    <w:rsid w:val="00E86E57"/>
    <w:rsid w:val="00EC49A2"/>
    <w:rsid w:val="00F04873"/>
    <w:rsid w:val="00F10923"/>
    <w:rsid w:val="00F9194B"/>
    <w:rsid w:val="00FA1246"/>
    <w:rsid w:val="00FA6B78"/>
    <w:rsid w:val="00FB5C74"/>
    <w:rsid w:val="00FB5F65"/>
    <w:rsid w:val="00FB653A"/>
    <w:rsid w:val="00FC3445"/>
    <w:rsid w:val="00FD3E4C"/>
    <w:rsid w:val="00FE3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0F844"/>
  <w15:docId w15:val="{88E8CD22-797C-448F-9DCF-C9E64DAFE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11C8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13BD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4">
    <w:name w:val="Emphasis"/>
    <w:uiPriority w:val="20"/>
    <w:qFormat/>
    <w:rsid w:val="004B0177"/>
    <w:rPr>
      <w:i/>
      <w:iCs/>
    </w:rPr>
  </w:style>
  <w:style w:type="table" w:styleId="a5">
    <w:name w:val="Table Grid"/>
    <w:basedOn w:val="a1"/>
    <w:uiPriority w:val="39"/>
    <w:rsid w:val="003F0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unhideWhenUsed/>
    <w:rsid w:val="00D72D15"/>
    <w:rPr>
      <w:color w:val="0563C1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E14535"/>
    <w:pPr>
      <w:spacing w:after="0" w:line="240" w:lineRule="auto"/>
    </w:pPr>
    <w:rPr>
      <w:rFonts w:ascii="Segoe UI" w:hAnsi="Segoe UI"/>
      <w:sz w:val="18"/>
      <w:szCs w:val="18"/>
      <w:lang w:val="x-none"/>
    </w:rPr>
  </w:style>
  <w:style w:type="character" w:customStyle="1" w:styleId="a8">
    <w:name w:val="Текст выноски Знак"/>
    <w:link w:val="a7"/>
    <w:uiPriority w:val="99"/>
    <w:semiHidden/>
    <w:rsid w:val="00E14535"/>
    <w:rPr>
      <w:rFonts w:ascii="Segoe UI" w:hAnsi="Segoe UI" w:cs="Segoe UI"/>
      <w:sz w:val="18"/>
      <w:szCs w:val="18"/>
      <w:lang w:eastAsia="en-US"/>
    </w:rPr>
  </w:style>
  <w:style w:type="character" w:customStyle="1" w:styleId="1">
    <w:name w:val="Неразрешенное упоминание1"/>
    <w:uiPriority w:val="99"/>
    <w:semiHidden/>
    <w:unhideWhenUsed/>
    <w:rsid w:val="0078270F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D94AF1"/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D94AF1"/>
    <w:rPr>
      <w:rFonts w:ascii="Courier New" w:hAnsi="Courier New" w:cs="Courier New"/>
      <w:lang w:eastAsia="en-US"/>
    </w:rPr>
  </w:style>
  <w:style w:type="paragraph" w:styleId="a9">
    <w:name w:val="List Paragraph"/>
    <w:basedOn w:val="a"/>
    <w:uiPriority w:val="34"/>
    <w:qFormat/>
    <w:rsid w:val="000E53A8"/>
    <w:pPr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2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ge_iec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olesnikova_Inna_00@mail.ru" TargetMode="External"/><Relationship Id="rId5" Type="http://schemas.openxmlformats.org/officeDocument/2006/relationships/hyperlink" Target="https://us06web.zoom.us/j/3334407250?omn=8547585921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Links>
    <vt:vector size="24" baseType="variant">
      <vt:variant>
        <vt:i4>3276835</vt:i4>
      </vt:variant>
      <vt:variant>
        <vt:i4>9</vt:i4>
      </vt:variant>
      <vt:variant>
        <vt:i4>0</vt:i4>
      </vt:variant>
      <vt:variant>
        <vt:i4>5</vt:i4>
      </vt:variant>
      <vt:variant>
        <vt:lpwstr>https://www.gov.kz/memleket/entities/control/about/structure/people/447</vt:lpwstr>
      </vt:variant>
      <vt:variant>
        <vt:lpwstr/>
      </vt:variant>
      <vt:variant>
        <vt:i4>2228264</vt:i4>
      </vt:variant>
      <vt:variant>
        <vt:i4>6</vt:i4>
      </vt:variant>
      <vt:variant>
        <vt:i4>0</vt:i4>
      </vt:variant>
      <vt:variant>
        <vt:i4>5</vt:i4>
      </vt:variant>
      <vt:variant>
        <vt:lpwstr>mailto:Pge_iec@mail.ru</vt:lpwstr>
      </vt:variant>
      <vt:variant>
        <vt:lpwstr/>
      </vt:variant>
      <vt:variant>
        <vt:i4>4587628</vt:i4>
      </vt:variant>
      <vt:variant>
        <vt:i4>3</vt:i4>
      </vt:variant>
      <vt:variant>
        <vt:i4>0</vt:i4>
      </vt:variant>
      <vt:variant>
        <vt:i4>5</vt:i4>
      </vt:variant>
      <vt:variant>
        <vt:lpwstr>mailto:Kolesnikova_Inna_00@mail.ru</vt:lpwstr>
      </vt:variant>
      <vt:variant>
        <vt:lpwstr/>
      </vt:variant>
      <vt:variant>
        <vt:i4>852059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3122973892?pwd=bHl5cUtYeTQzSnN3QUEvaUpiL0Fydz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13</cp:revision>
  <cp:lastPrinted>2023-07-05T07:01:00Z</cp:lastPrinted>
  <dcterms:created xsi:type="dcterms:W3CDTF">2023-07-11T04:16:00Z</dcterms:created>
  <dcterms:modified xsi:type="dcterms:W3CDTF">2024-05-02T05:58:00Z</dcterms:modified>
</cp:coreProperties>
</file>